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748946" w14:textId="77777777" w:rsidR="007B1465" w:rsidRDefault="007B1465" w:rsidP="007B1465">
      <w:pPr>
        <w:pStyle w:val="NormalWeb"/>
      </w:pPr>
      <w:r>
        <w:t xml:space="preserve">(Forked from </w:t>
      </w:r>
      <w:hyperlink r:id="rId8" w:history="1">
        <w:r>
          <w:rPr>
            <w:rStyle w:val="Hyperlink"/>
            <w:rFonts w:eastAsiaTheme="majorEastAsia"/>
          </w:rPr>
          <w:t>https://github.com/Factor-Robotics/odrive_ros2_control</w:t>
        </w:r>
      </w:hyperlink>
      <w:r>
        <w:t>)</w:t>
      </w:r>
    </w:p>
    <w:p w14:paraId="78C2EBF0" w14:textId="77777777" w:rsidR="007B1465" w:rsidRDefault="007B1465" w:rsidP="007B1465">
      <w:pPr>
        <w:pStyle w:val="Heading1"/>
      </w:pPr>
      <w:r>
        <w:t>odrive_ros2_control</w:t>
      </w:r>
    </w:p>
    <w:p w14:paraId="68E24827" w14:textId="77777777" w:rsidR="007B1465" w:rsidRDefault="007B1465" w:rsidP="007B1465">
      <w:pPr>
        <w:pStyle w:val="NormalWeb"/>
      </w:pPr>
      <w:r>
        <w:t xml:space="preserve">ENGLISH / </w:t>
      </w:r>
      <w:hyperlink r:id="rId9" w:history="1">
        <w:r>
          <w:rPr>
            <w:rStyle w:val="Hyperlink"/>
            <w:rFonts w:ascii="MS Mincho" w:eastAsia="MS Mincho" w:hAnsi="MS Mincho" w:cs="MS Mincho" w:hint="eastAsia"/>
          </w:rPr>
          <w:t>中文</w:t>
        </w:r>
      </w:hyperlink>
    </w:p>
    <w:p w14:paraId="4BF6E4A5" w14:textId="77777777" w:rsidR="007B1465" w:rsidRDefault="007B1465" w:rsidP="007B1465">
      <w:pPr>
        <w:pStyle w:val="Heading2"/>
      </w:pPr>
      <w:r>
        <w:t>Introduction</w:t>
      </w:r>
    </w:p>
    <w:p w14:paraId="59AE7E08" w14:textId="77777777" w:rsidR="007B1465" w:rsidRDefault="007B1465" w:rsidP="007B1465">
      <w:pPr>
        <w:pStyle w:val="NormalWeb"/>
      </w:pPr>
      <w:r>
        <w:t>ODrive driver for ros2_control</w:t>
      </w:r>
    </w:p>
    <w:p w14:paraId="2545B88F" w14:textId="69D9CE04" w:rsidR="00E66CDF" w:rsidRDefault="00675880" w:rsidP="007B1465">
      <w:pPr>
        <w:pStyle w:val="NormalWeb"/>
      </w:pPr>
      <w:r>
        <w:t>!</w:t>
      </w:r>
      <w:r w:rsidR="001474E7">
        <w:t xml:space="preserve">Driver adapted for the T-bot mechanism </w:t>
      </w:r>
      <w:r w:rsidR="004F6A4B">
        <w:t>(c</w:t>
      </w:r>
      <w:r w:rsidR="00FC1F10">
        <w:t xml:space="preserve">ombined motion) and </w:t>
      </w:r>
      <w:r w:rsidR="001474E7">
        <w:t xml:space="preserve">for </w:t>
      </w:r>
      <w:r w:rsidR="00FC1F10">
        <w:t>the motion compensation algorithm.</w:t>
      </w:r>
    </w:p>
    <w:p w14:paraId="1625EEEC" w14:textId="77777777" w:rsidR="007B1465" w:rsidRDefault="007B1465" w:rsidP="007B1465">
      <w:pPr>
        <w:pStyle w:val="Heading2"/>
      </w:pPr>
      <w:r>
        <w:t>Prerequisites</w:t>
      </w:r>
    </w:p>
    <w:p w14:paraId="484B8A6F" w14:textId="77777777" w:rsidR="007B1465" w:rsidRDefault="007B1465" w:rsidP="007B1465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ROS Foxy</w:t>
      </w:r>
    </w:p>
    <w:p w14:paraId="150A8EBB" w14:textId="77777777" w:rsidR="007B1465" w:rsidRDefault="007B1465" w:rsidP="007B1465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ODrive Firmware v0.5.3</w:t>
      </w:r>
    </w:p>
    <w:p w14:paraId="51125D92" w14:textId="77777777" w:rsidR="007B1465" w:rsidRDefault="007B1465" w:rsidP="007B1465">
      <w:pPr>
        <w:pStyle w:val="Heading2"/>
      </w:pPr>
      <w:r>
        <w:t>Documentation</w:t>
      </w:r>
    </w:p>
    <w:p w14:paraId="489C8860" w14:textId="77777777" w:rsidR="007B1465" w:rsidRDefault="007B1465" w:rsidP="007B1465">
      <w:pPr>
        <w:numPr>
          <w:ilvl w:val="0"/>
          <w:numId w:val="3"/>
        </w:numPr>
        <w:spacing w:before="100" w:beforeAutospacing="1" w:after="100" w:afterAutospacing="1" w:line="240" w:lineRule="auto"/>
      </w:pPr>
      <w:hyperlink r:id="rId10" w:history="1">
        <w:r>
          <w:rPr>
            <w:rStyle w:val="Hyperlink"/>
          </w:rPr>
          <w:t>Wiki</w:t>
        </w:r>
      </w:hyperlink>
    </w:p>
    <w:p w14:paraId="382898A7" w14:textId="77777777" w:rsidR="007B1465" w:rsidRDefault="007B1465" w:rsidP="007B1465">
      <w:pPr>
        <w:pStyle w:val="Heading2"/>
      </w:pPr>
      <w:r>
        <w:t>Done</w:t>
      </w:r>
    </w:p>
    <w:p w14:paraId="087506FA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Support native protocol on USB</w:t>
      </w:r>
    </w:p>
    <w:p w14:paraId="0C99632A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Support position, speed, torque commands</w:t>
      </w:r>
    </w:p>
    <w:p w14:paraId="737DFA87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Support position, speed, torque feedbacks</w:t>
      </w:r>
    </w:p>
    <w:p w14:paraId="4300F6B1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Support using multiple ODrives</w:t>
      </w:r>
    </w:p>
    <w:p w14:paraId="1704C2A3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Support smooth switching of control modes</w:t>
      </w:r>
    </w:p>
    <w:p w14:paraId="2CABB4FE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 xml:space="preserve">[x] Unit conversion adheres to </w:t>
      </w:r>
      <w:hyperlink r:id="rId11" w:history="1">
        <w:r>
          <w:rPr>
            <w:rStyle w:val="Hyperlink"/>
          </w:rPr>
          <w:t>REP-103</w:t>
        </w:r>
      </w:hyperlink>
    </w:p>
    <w:p w14:paraId="524B3C94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Support using any or both of axes on each ODrive</w:t>
      </w:r>
    </w:p>
    <w:p w14:paraId="2B5FDE79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Allow multiple axes running in different control modes</w:t>
      </w:r>
    </w:p>
    <w:p w14:paraId="17E6803B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Provide sensor data (error, voltage, temperature)</w:t>
      </w:r>
    </w:p>
    <w:p w14:paraId="00D21AB9" w14:textId="77777777" w:rsidR="007B1465" w:rsidRDefault="007B1465" w:rsidP="007B1465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>[x] Auto watchdog feeding</w:t>
      </w:r>
    </w:p>
    <w:p w14:paraId="1757E308" w14:textId="77777777" w:rsidR="007B1465" w:rsidRDefault="007B1465" w:rsidP="007B1465">
      <w:pPr>
        <w:pStyle w:val="Heading2"/>
      </w:pPr>
      <w:r>
        <w:t>Todo</w:t>
      </w:r>
    </w:p>
    <w:p w14:paraId="21AD69C0" w14:textId="77777777" w:rsidR="007B1465" w:rsidRDefault="007B1465" w:rsidP="007B1465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t>[ ] Support serial port and CAN</w:t>
      </w:r>
    </w:p>
    <w:p w14:paraId="14BEA070" w14:textId="77777777" w:rsidR="007B1465" w:rsidRDefault="007B1465" w:rsidP="007B1465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t>[ ] Support feedforward control inputs</w:t>
      </w:r>
    </w:p>
    <w:p w14:paraId="701DB4ED" w14:textId="77777777" w:rsidR="007B1465" w:rsidRDefault="007B1465" w:rsidP="007B1465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t>[ ] Automatic configuration of ODrives based on URDF and YAML files</w:t>
      </w:r>
    </w:p>
    <w:p w14:paraId="1FB0B318" w14:textId="77777777" w:rsidR="002D5B1F" w:rsidRDefault="002D5B1F"/>
    <w:sectPr w:rsidR="002D5B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844DD"/>
    <w:multiLevelType w:val="multilevel"/>
    <w:tmpl w:val="0ABE9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813698"/>
    <w:multiLevelType w:val="multilevel"/>
    <w:tmpl w:val="2CCCF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B85A6F"/>
    <w:multiLevelType w:val="multilevel"/>
    <w:tmpl w:val="26C4B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A725C6"/>
    <w:multiLevelType w:val="multilevel"/>
    <w:tmpl w:val="B112A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9D2819"/>
    <w:multiLevelType w:val="multilevel"/>
    <w:tmpl w:val="24B6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7770508">
    <w:abstractNumId w:val="4"/>
  </w:num>
  <w:num w:numId="2" w16cid:durableId="1632983044">
    <w:abstractNumId w:val="2"/>
  </w:num>
  <w:num w:numId="3" w16cid:durableId="132523547">
    <w:abstractNumId w:val="3"/>
  </w:num>
  <w:num w:numId="4" w16cid:durableId="798449516">
    <w:abstractNumId w:val="1"/>
  </w:num>
  <w:num w:numId="5" w16cid:durableId="18018041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wMzQyNjI0MTc2MTZT0lEKTi0uzszPAykwqgUAeCJVnCwAAAA="/>
  </w:docVars>
  <w:rsids>
    <w:rsidRoot w:val="00940784"/>
    <w:rsid w:val="00004DA6"/>
    <w:rsid w:val="001474E7"/>
    <w:rsid w:val="001A2B11"/>
    <w:rsid w:val="002D5B1F"/>
    <w:rsid w:val="004016C5"/>
    <w:rsid w:val="004F6A4B"/>
    <w:rsid w:val="00675880"/>
    <w:rsid w:val="007B1465"/>
    <w:rsid w:val="00940784"/>
    <w:rsid w:val="00B0074E"/>
    <w:rsid w:val="00D11403"/>
    <w:rsid w:val="00E66CDF"/>
    <w:rsid w:val="00EC2FAB"/>
    <w:rsid w:val="00FC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6329FFC7"/>
  <w15:chartTrackingRefBased/>
  <w15:docId w15:val="{69F21651-9553-41FF-AC02-708DBCBAC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078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078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078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078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078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078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078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078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078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078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4078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4078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4078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078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078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078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078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078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078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07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078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078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078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078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078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078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078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078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078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407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NL" w:eastAsia="en-NL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940784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94078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4078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07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NL" w:eastAsia="en-NL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0784"/>
    <w:rPr>
      <w:rFonts w:ascii="Courier New" w:eastAsia="Times New Roman" w:hAnsi="Courier New" w:cs="Courier New"/>
      <w:kern w:val="0"/>
      <w:sz w:val="20"/>
      <w:szCs w:val="20"/>
      <w:lang w:val="en-NL" w:eastAsia="en-NL"/>
      <w14:ligatures w14:val="none"/>
    </w:rPr>
  </w:style>
  <w:style w:type="character" w:customStyle="1" w:styleId="n">
    <w:name w:val="n"/>
    <w:basedOn w:val="DefaultParagraphFont"/>
    <w:rsid w:val="00940784"/>
  </w:style>
  <w:style w:type="character" w:customStyle="1" w:styleId="p">
    <w:name w:val="p"/>
    <w:basedOn w:val="DefaultParagraphFont"/>
    <w:rsid w:val="00940784"/>
  </w:style>
  <w:style w:type="character" w:customStyle="1" w:styleId="o">
    <w:name w:val="o"/>
    <w:basedOn w:val="DefaultParagraphFont"/>
    <w:rsid w:val="00940784"/>
  </w:style>
  <w:style w:type="character" w:customStyle="1" w:styleId="k">
    <w:name w:val="k"/>
    <w:basedOn w:val="DefaultParagraphFont"/>
    <w:rsid w:val="00940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15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4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5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2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5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77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67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0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68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76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96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51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53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93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133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872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85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actor-Robotics/odrive_ros2_control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os.org/reps/rep-0103.html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Factor-Robotics/odrive_ros2_control/wiki/Documentation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bitbucket.org/mechatronica/odrive_ros2_control/src/455bab53f3352fa4845170cbda527c069d7a6259/README_CN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  <TaxCatchAll xmlns="20a282d3-8317-46da-a9d8-7b6d11c60814" xsi:nil="true"/>
    <lcf76f155ced4ddcb4097134ff3c332f xmlns="be4b3359-73cb-41ee-a1a9-4299d0a2c3fb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4B43BCE0D7443B38166D9FD7F8BC5" ma:contentTypeVersion="15" ma:contentTypeDescription="Create a new document." ma:contentTypeScope="" ma:versionID="a3ec489db9aaed562d181bd66abe3b74">
  <xsd:schema xmlns:xsd="http://www.w3.org/2001/XMLSchema" xmlns:xs="http://www.w3.org/2001/XMLSchema" xmlns:p="http://schemas.microsoft.com/office/2006/metadata/properties" xmlns:ns2="20a282d3-8317-46da-a9d8-7b6d11c60814" xmlns:ns3="6c73e52c-07d4-4617-ab67-464747257e8d" xmlns:ns4="be4b3359-73cb-41ee-a1a9-4299d0a2c3fb" targetNamespace="http://schemas.microsoft.com/office/2006/metadata/properties" ma:root="true" ma:fieldsID="ff6c18b7fbaa83ec58a200abaf9fe69d" ns2:_="" ns3:_="" ns4:_="">
    <xsd:import namespace="20a282d3-8317-46da-a9d8-7b6d11c60814"/>
    <xsd:import namespace="6c73e52c-07d4-4617-ab67-464747257e8d"/>
    <xsd:import namespace="be4b3359-73cb-41ee-a1a9-4299d0a2c3fb"/>
    <xsd:element name="properties">
      <xsd:complexType>
        <xsd:sequence>
          <xsd:element name="documentManagement">
            <xsd:complexType>
              <xsd:all>
                <xsd:element ref="ns3:c6664f9864b54a78bdf9e6230de1c78b" minOccurs="0"/>
                <xsd:element ref="ns2:TaxCatchAll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4:MediaServiceObjectDetectorVersion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lcf76f155ced4ddcb4097134ff3c332f" minOccurs="0"/>
                <xsd:element ref="ns4:MediaServiceDateTaken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282d3-8317-46da-a9d8-7b6d11c6081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Catch-all-kolom van taxonomie" ma:hidden="true" ma:list="{50f7e825-aeb2-4044-a24d-493bcc94ab5d}" ma:internalName="TaxCatchAll" ma:showField="CatchAllData" ma:web="20a282d3-8317-46da-a9d8-7b6d11c608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9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b3359-73cb-41ee-a1a9-4299d0a2c3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a23b583-fc58-4aef-a739-6987dbfb33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19BA78-0DE7-4149-BD5D-E0701D444AAC}">
  <ds:schemaRefs>
    <ds:schemaRef ds:uri="http://schemas.microsoft.com/office/2006/metadata/properties"/>
    <ds:schemaRef ds:uri="http://schemas.microsoft.com/office/infopath/2007/PartnerControls"/>
    <ds:schemaRef ds:uri="a28ae391-c1cc-46de-86ba-93ce87273de6"/>
    <ds:schemaRef ds:uri="6c73e52c-07d4-4617-ab67-464747257e8d"/>
    <ds:schemaRef ds:uri="f1ac8a77-ae20-4f7e-935e-f86ebcf87f00"/>
  </ds:schemaRefs>
</ds:datastoreItem>
</file>

<file path=customXml/itemProps2.xml><?xml version="1.0" encoding="utf-8"?>
<ds:datastoreItem xmlns:ds="http://schemas.openxmlformats.org/officeDocument/2006/customXml" ds:itemID="{4AFE9AA0-11C7-45DF-8407-E1D9DBB9F949}"/>
</file>

<file path=customXml/itemProps3.xml><?xml version="1.0" encoding="utf-8"?>
<ds:datastoreItem xmlns:ds="http://schemas.openxmlformats.org/officeDocument/2006/customXml" ds:itemID="{B5EE92F9-3407-42EC-9538-C92667D015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29</Words>
  <Characters>1112</Characters>
  <Application>Microsoft Office Word</Application>
  <DocSecurity>0</DocSecurity>
  <Lines>21</Lines>
  <Paragraphs>9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eiling</dc:creator>
  <cp:keywords/>
  <dc:description/>
  <cp:lastModifiedBy>Mark Reiling</cp:lastModifiedBy>
  <cp:revision>10</cp:revision>
  <dcterms:created xsi:type="dcterms:W3CDTF">2024-09-26T11:28:00Z</dcterms:created>
  <dcterms:modified xsi:type="dcterms:W3CDTF">2024-09-2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d25c1c-31c6-4a59-9cbe-d26e208f9b10</vt:lpwstr>
  </property>
  <property fmtid="{D5CDD505-2E9C-101B-9397-08002B2CF9AE}" pid="3" name="ContentTypeId">
    <vt:lpwstr>0x010100C024B43BCE0D7443B38166D9FD7F8BC5</vt:lpwstr>
  </property>
  <property fmtid="{D5CDD505-2E9C-101B-9397-08002B2CF9AE}" pid="4" name="Saxion_Organisatie">
    <vt:lpwstr/>
  </property>
  <property fmtid="{D5CDD505-2E9C-101B-9397-08002B2CF9AE}" pid="5" name="MediaServiceImageTags">
    <vt:lpwstr/>
  </property>
</Properties>
</file>